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8a662d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9ac2332-5c31-4029-a107-d9c32f7b8ae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8Z</dcterms:created>
  <dcterms:modified xsi:type="dcterms:W3CDTF">2023-07-26T20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